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F47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916A804" w14:textId="6CD6E580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387147A9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1DBAA269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071B9A" w14:textId="62143082" w:rsidR="00514D00" w:rsidRPr="00B52BF2" w:rsidRDefault="00514D00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4B0CAC27" w14:textId="5A6BCEB9" w:rsidTr="00965A77">
        <w:tc>
          <w:tcPr>
            <w:tcW w:w="1646" w:type="dxa"/>
            <w:gridSpan w:val="3"/>
            <w:tcBorders>
              <w:right w:val="single" w:sz="4" w:space="0" w:color="auto"/>
            </w:tcBorders>
          </w:tcPr>
          <w:p w14:paraId="1BF56A37" w14:textId="398A9718" w:rsidR="007559A6" w:rsidRPr="00B52BF2" w:rsidRDefault="007559A6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E471D7" w14:textId="565117A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30F8922E" w14:textId="38998DE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B500B" w14:textId="64B8E998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06E41460" w14:textId="4DB82F74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70B7A9" w14:textId="635DEA70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E6855E" w14:textId="2C1F51D3" w:rsidR="008C3FAC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3B50BE02" w14:textId="53112130" w:rsidTr="00965A77">
        <w:tc>
          <w:tcPr>
            <w:tcW w:w="1646" w:type="dxa"/>
            <w:gridSpan w:val="3"/>
          </w:tcPr>
          <w:p w14:paraId="1C014FC9" w14:textId="6E42D153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Automated Reinforcement</w:t>
            </w:r>
          </w:p>
        </w:tc>
        <w:tc>
          <w:tcPr>
            <w:tcW w:w="1819" w:type="dxa"/>
            <w:gridSpan w:val="3"/>
          </w:tcPr>
          <w:p w14:paraId="0351282E" w14:textId="354EA3AE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P23-V0145</w:t>
            </w:r>
          </w:p>
        </w:tc>
      </w:tr>
      <w:tr w:rsidR="00664657" w:rsidRPr="00B52BF2" w14:paraId="52D2D6B8" w14:textId="5AD7C21C" w:rsidTr="00965A77">
        <w:trPr>
          <w:trHeight w:val="224"/>
        </w:trPr>
        <w:tc>
          <w:tcPr>
            <w:tcW w:w="1646" w:type="dxa"/>
            <w:gridSpan w:val="3"/>
          </w:tcPr>
          <w:p w14:paraId="2CA54862" w14:textId="0EE5342C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Bao Tran</w:t>
            </w:r>
          </w:p>
        </w:tc>
        <w:tc>
          <w:tcPr>
            <w:tcW w:w="1819" w:type="dxa"/>
            <w:gridSpan w:val="3"/>
          </w:tcPr>
          <w:p w14:paraId="3252578C" w14:textId="4E43921A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2305022036</w:t>
            </w:r>
          </w:p>
        </w:tc>
      </w:tr>
      <w:tr w:rsidR="00664657" w:rsidRPr="00B52BF2" w14:paraId="6C8D98E0" w14:textId="77777777" w:rsidTr="00965A77">
        <w:trPr>
          <w:trHeight w:val="224"/>
        </w:trPr>
        <w:tc>
          <w:tcPr>
            <w:tcW w:w="1646" w:type="dxa"/>
            <w:gridSpan w:val="3"/>
          </w:tcPr>
          <w:p w14:paraId="6ECDC93C" w14:textId="19B45C1C" w:rsidR="00BB6E2B" w:rsidRPr="00B52BF2" w:rsidRDefault="00BB6E2B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</w:tcPr>
          <w:p w14:paraId="67ADECF8" w14:textId="121F2D77" w:rsidR="00BB6E2B" w:rsidRPr="00B52BF2" w:rsidRDefault="00013C32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</w:tcPr>
          <w:p w14:paraId="1668CEC5" w14:textId="18D9B12C" w:rsidR="00BB6E2B" w:rsidRPr="00B52BF2" w:rsidRDefault="00052CC4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CIDP-2996</w:t>
            </w:r>
          </w:p>
        </w:tc>
      </w:tr>
      <w:tr w:rsidR="00664657" w:rsidRPr="00B52BF2" w14:paraId="0F29F350" w14:textId="77777777" w:rsidTr="00965A77">
        <w:trPr>
          <w:trHeight w:val="70"/>
        </w:trPr>
        <w:tc>
          <w:tcPr>
            <w:tcW w:w="1646" w:type="dxa"/>
            <w:gridSpan w:val="3"/>
          </w:tcPr>
          <w:p w14:paraId="008A0A94" w14:textId="5897EEBD" w:rsidR="008734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</w:tcPr>
          <w:p w14:paraId="4AC47215" w14:textId="37947969" w:rsidR="00873481" w:rsidRPr="00B52BF2" w:rsidRDefault="0048049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</w:tcPr>
          <w:p w14:paraId="6D597C4F" w14:textId="4B02890E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</w:tcPr>
          <w:p w14:paraId="1D02CAC7" w14:textId="37DA76E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07DC9AC3" w14:textId="7D1B834C" w:rsidTr="00965A77">
        <w:trPr>
          <w:trHeight w:val="70"/>
        </w:trPr>
        <w:tc>
          <w:tcPr>
            <w:tcW w:w="1646" w:type="dxa"/>
            <w:gridSpan w:val="3"/>
          </w:tcPr>
          <w:p w14:paraId="1CF29E58" w14:textId="78A780B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</w:tcPr>
          <w:p w14:paraId="2388E562" w14:textId="7A8F5456" w:rsidR="0087348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48CF474A" w14:textId="33301EF2" w:rsidTr="00965A77">
        <w:trPr>
          <w:trHeight w:val="70"/>
        </w:trPr>
        <w:tc>
          <w:tcPr>
            <w:tcW w:w="1646" w:type="dxa"/>
            <w:gridSpan w:val="3"/>
          </w:tcPr>
          <w:p w14:paraId="2B561C10" w14:textId="2B56779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  <w:tc>
          <w:tcPr>
            <w:tcW w:w="1819" w:type="dxa"/>
            <w:gridSpan w:val="3"/>
          </w:tcPr>
          <w:p w14:paraId="02441BFD" w14:textId="74EC65B5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</w:tr>
      <w:tr w:rsidR="002F7512" w:rsidRPr="006950A3" w14:paraId="323165E4" w14:textId="7FEB01DF" w:rsidTr="00965A77">
        <w:trPr>
          <w:trHeight w:val="1095"/>
        </w:trPr>
        <w:tc>
          <w:tcPr>
            <w:tcW w:w="4613" w:type="dxa"/>
            <w:gridSpan w:val="7"/>
          </w:tcPr>
          <w:p w14:paraId="1F2B721E" w14:textId="7386E26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18A9B0EA" w14:textId="40F4CCC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A6020D2" w14:textId="24D7D2CF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6BF23B9" w14:textId="0C4BC05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11EB35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98845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5A3DC982" w14:textId="7E264AD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</w:tcPr>
          <w:p w14:paraId="424B987D" w14:textId="78BEFA0C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518B94D2" w14:textId="77777777" w:rsidR="00BF1E40" w:rsidRPr="00B52BF2" w:rsidRDefault="00BF1E40" w:rsidP="00337CEB">
            <w:pPr>
              <w:spacing w:before="120" w:after="120"/>
              <w:rPr>
                <w:lang w:val="en-US"/>
              </w:rPr>
            </w:pPr>
          </w:p>
          <w:p w14:paraId="6925D0EB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6ACCBB95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4B4538C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399F97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75B3BAB9" w14:textId="4EB202E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A64580C" w14:textId="77777777" w:rsidTr="00337CEB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</w:tcPr>
          <w:p w14:paraId="4E61D63A" w14:textId="20795BCC" w:rsidR="00CB6A94" w:rsidRPr="00B52BF2" w:rsidRDefault="00CB6A94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57F94726" w14:textId="77777777" w:rsidTr="00D54ECA">
        <w:tc>
          <w:tcPr>
            <w:tcW w:w="833" w:type="dxa"/>
            <w:gridSpan w:val="2"/>
            <w:shd w:val="clear" w:color="auto" w:fill="FFFFFF" w:themeFill="background1"/>
          </w:tcPr>
          <w:p w14:paraId="2B26421B" w14:textId="6A3BB5B9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</w:tcPr>
          <w:p w14:paraId="75C2DEBF" w14:textId="2AC6AF81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</w:tcPr>
          <w:p w14:paraId="4FE83687" w14:textId="0EE64FAC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</w:tcPr>
          <w:p w14:paraId="1A80BDAD" w14:textId="1F4C04F8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16D2368F" w14:textId="77777777" w:rsidTr="00D54ECA">
        <w:tc>
          <w:tcPr>
            <w:tcW w:w="833" w:type="dxa"/>
            <w:gridSpan w:val="2"/>
          </w:tcPr>
          <w:p w14:paraId="112B6A94" w14:textId="78F75255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</w:tcPr>
          <w:p>
            <w:r>
              <w:rPr>
                <w:sz w:val="20"/>
              </w:rPr>
              <w:t>CIDP-2996 Wall connection - Change opening detection behavior in T-connections</w:t>
            </w:r>
          </w:p>
        </w:tc>
        <w:tc>
          <w:tcPr>
            <w:tcW w:w="2154" w:type="dxa"/>
            <w:gridSpan w:val="3"/>
          </w:tcPr>
          <w:p>
            <w:r>
              <w:rPr>
                <w:sz w:val="20"/>
              </w:rPr>
              <w:t>UI/UX + Algorithm</w:t>
            </w:r>
          </w:p>
        </w:tc>
        <w:tc>
          <w:tcPr>
            <w:tcW w:w="1525" w:type="dxa"/>
            <w:gridSpan w:val="2"/>
          </w:tcPr>
          <w:p w14:paraId="1B012AC3" w14:textId="32FF5ED4" w:rsidR="00B52BF2" w:rsidRPr="00B52BF2" w:rsidRDefault="00D54EC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7FF8D170" w14:textId="77777777" w:rsidTr="00D54ECA">
        <w:tc>
          <w:tcPr>
            <w:tcW w:w="833" w:type="dxa"/>
            <w:gridSpan w:val="2"/>
          </w:tcPr>
          <w:p w14:paraId="1983DCE0" w14:textId="431E795F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</w:tcPr>
          <w:p w14:paraId="72BD377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6004E17C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364B409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36D3C3E" w14:textId="77777777" w:rsidTr="00D54ECA">
        <w:tc>
          <w:tcPr>
            <w:tcW w:w="833" w:type="dxa"/>
            <w:gridSpan w:val="2"/>
          </w:tcPr>
          <w:p w14:paraId="0787C2EE" w14:textId="0322F9F9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</w:tcPr>
          <w:p w14:paraId="7E4DE712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0DA689BD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48FED63A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84E2CAE" w14:textId="77777777" w:rsidTr="009400E7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B54CC0" w14:textId="7873495E" w:rsidR="009400E7" w:rsidRPr="009400E7" w:rsidRDefault="009400E7" w:rsidP="009400E7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6D6A0C77" w14:textId="77777777" w:rsidTr="00965A77">
        <w:tc>
          <w:tcPr>
            <w:tcW w:w="833" w:type="dxa"/>
            <w:gridSpan w:val="2"/>
          </w:tcPr>
          <w:p w14:paraId="29E8CFCE" w14:textId="71A65D5A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</w:tcPr>
          <w:p w14:paraId="424508A9" w14:textId="0701AA90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3418E022" w14:textId="77777777" w:rsidTr="00965A77">
        <w:tc>
          <w:tcPr>
            <w:tcW w:w="833" w:type="dxa"/>
            <w:gridSpan w:val="2"/>
          </w:tcPr>
          <w:p w14:paraId="784E75BA" w14:textId="395B459A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</w:tcPr>
          <w:p>
            <w:r>
              <w:rPr>
                <w:sz w:val="20"/>
              </w:rPr>
              <w:t>Testing with Allplan 2023 Verification</w:t>
            </w:r>
          </w:p>
        </w:tc>
      </w:tr>
      <w:tr w:rsidR="002F7512" w:rsidRPr="00B52BF2" w14:paraId="40BB89FA" w14:textId="77777777" w:rsidTr="00965A77">
        <w:tc>
          <w:tcPr>
            <w:tcW w:w="833" w:type="dxa"/>
            <w:gridSpan w:val="2"/>
          </w:tcPr>
          <w:p w14:paraId="2D7A7C92" w14:textId="5B4B422F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</w:tcPr>
          <w:p w14:paraId="4F09A995" w14:textId="77777777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78AC4627" w14:textId="77777777" w:rsidTr="00965A77">
        <w:tc>
          <w:tcPr>
            <w:tcW w:w="833" w:type="dxa"/>
            <w:gridSpan w:val="2"/>
          </w:tcPr>
          <w:p w14:paraId="620723D4" w14:textId="040C3058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</w:tcPr>
          <w:p w14:paraId="46F679D2" w14:textId="77777777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4958E15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2D41137E" w14:textId="5228910F" w:rsidR="00111F5F" w:rsidRDefault="00111F5F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03139E0A" w14:textId="54259C92" w:rsidTr="00965A77">
        <w:tc>
          <w:tcPr>
            <w:tcW w:w="794" w:type="dxa"/>
            <w:shd w:val="clear" w:color="auto" w:fill="FFFFFF" w:themeFill="background1"/>
          </w:tcPr>
          <w:p w14:paraId="42156C62" w14:textId="57AB5899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</w:tcPr>
          <w:p w14:paraId="4AEBD0FB" w14:textId="1C112E05" w:rsidR="0039076D" w:rsidRPr="005045DD" w:rsidRDefault="007E577E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</w:tcPr>
          <w:p w14:paraId="1461B2C3" w14:textId="658D6BE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</w:tcPr>
          <w:p w14:paraId="41F47976" w14:textId="78FCFB9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5944C1" w:rsidRPr="00B52BF2" w14:paraId="7D8869F5" w14:textId="77777777" w:rsidTr="005D6FB0">
        <w:trPr>
          <w:trHeight w:val="1903"/>
        </w:trPr>
        <w:tc>
          <w:tcPr>
            <w:tcW w:w="794" w:type="dxa"/>
          </w:tcPr>
          <w:p w14:paraId="35F95915" w14:textId="34708187" w:rsidR="005944C1" w:rsidRPr="00B62B7F" w:rsidRDefault="005944C1" w:rsidP="00B62B7F">
            <w:pPr>
              <w:pStyle w:val="ListParagraph"/>
              <w:numPr>
                <w:ilvl w:val="0"/>
                <w:numId w:val="31"/>
              </w:numPr>
              <w:spacing w:before="120" w:after="120"/>
              <w:rPr>
                <w:lang w:val="en-US"/>
              </w:rPr>
            </w:pPr>
          </w:p>
        </w:tc>
        <w:tc>
          <w:tcPr>
            <w:tcW w:w="1993" w:type="dxa"/>
            <w:gridSpan w:val="4"/>
          </w:tcPr>
          <w:p w14:paraId="39DB39DE" w14:textId="100FAC67" w:rsidR="005944C1" w:rsidRPr="002F7512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Testcase No.1</w:t>
            </w:r>
            <w:r>
              <w:rPr>
                <w:lang w:val="en-US"/>
              </w:rPr>
              <w:t>&gt;</w:t>
            </w:r>
          </w:p>
        </w:tc>
        <w:tc>
          <w:tcPr>
            <w:tcW w:w="5712" w:type="dxa"/>
            <w:gridSpan w:val="8"/>
          </w:tcPr>
          <w:p w14:paraId="32377955" w14:textId="196A02AF" w:rsidR="005944C1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Expected:</w:t>
            </w:r>
            <w:r>
              <w:rPr>
                <w:lang w:val="en-US"/>
              </w:rPr>
              <w:t xml:space="preserve"> </w:t>
            </w:r>
            <w:r w:rsidR="00B62B7F">
              <w:rPr>
                <w:lang w:val="en-US"/>
              </w:rPr>
              <w:t>&lt;Describe the requirement of testcase&gt;</w:t>
            </w:r>
          </w:p>
          <w:p w14:paraId="2AFAE670" w14:textId="77777777" w:rsidR="00664657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Actual:</w:t>
            </w:r>
            <w:r>
              <w:rPr>
                <w:lang w:val="en-US"/>
              </w:rPr>
              <w:t xml:space="preserve"> As expected</w:t>
            </w:r>
          </w:p>
          <w:p w14:paraId="2A47DF2E" w14:textId="770E377C" w:rsidR="00664657" w:rsidRPr="00664657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Provide the result with photo or gif</w:t>
            </w:r>
            <w:r>
              <w:rPr>
                <w:lang w:val="en-US"/>
              </w:rPr>
              <w:t>&gt;</w:t>
            </w:r>
          </w:p>
        </w:tc>
        <w:tc>
          <w:tcPr>
            <w:tcW w:w="845" w:type="dxa"/>
          </w:tcPr>
          <w:p w14:paraId="22499FE9" w14:textId="215293D4" w:rsidR="005944C1" w:rsidRDefault="00664657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1C7313" w:rsidRPr="00B52BF2" w14:paraId="7F0844BC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6562168E" w14:textId="3AE61322" w:rsidR="001C7313" w:rsidRPr="001C7313" w:rsidRDefault="001C7313" w:rsidP="00815F21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4447CC46" w14:textId="778E3D3B" w:rsidTr="00815F21">
        <w:tc>
          <w:tcPr>
            <w:tcW w:w="2405" w:type="dxa"/>
            <w:gridSpan w:val="4"/>
          </w:tcPr>
          <w:p w14:paraId="104F10E5" w14:textId="7F454FF0" w:rsidR="00CB6A94" w:rsidRPr="00296B25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</w:tcPr>
          <w:p w14:paraId="26CFE9A3" w14:textId="53919F5C" w:rsidR="00CB6A94" w:rsidRPr="006609BC" w:rsidRDefault="006609BC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3A0D9C" w14:textId="77777777" w:rsidTr="0022475A">
        <w:trPr>
          <w:trHeight w:val="70"/>
        </w:trPr>
        <w:tc>
          <w:tcPr>
            <w:tcW w:w="2405" w:type="dxa"/>
            <w:gridSpan w:val="4"/>
          </w:tcPr>
          <w:p w14:paraId="7D9433E1" w14:textId="12F58F07" w:rsidR="003900DD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</w:tcPr>
          <w:p w14:paraId="399730DB" w14:textId="300DE191" w:rsidR="003900DD" w:rsidRPr="00712D07" w:rsidRDefault="0022475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015829AD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D1B" w14:textId="77777777" w:rsidR="004177BE" w:rsidRDefault="004177BE" w:rsidP="0058463B">
      <w:pPr>
        <w:spacing w:after="0" w:line="240" w:lineRule="auto"/>
      </w:pPr>
      <w:r>
        <w:separator/>
      </w:r>
    </w:p>
  </w:endnote>
  <w:endnote w:type="continuationSeparator" w:id="0">
    <w:p w14:paraId="3F83B0DD" w14:textId="77777777" w:rsidR="004177BE" w:rsidRDefault="004177BE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F27C3" w14:textId="6E3376A9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7707" w14:textId="77777777" w:rsidR="004177BE" w:rsidRDefault="004177BE" w:rsidP="0058463B">
      <w:pPr>
        <w:spacing w:after="0" w:line="240" w:lineRule="auto"/>
      </w:pPr>
      <w:r>
        <w:separator/>
      </w:r>
    </w:p>
  </w:footnote>
  <w:footnote w:type="continuationSeparator" w:id="0">
    <w:p w14:paraId="10118AE1" w14:textId="77777777" w:rsidR="004177BE" w:rsidRDefault="004177BE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A1D99" w14:textId="051DA113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64B17228" wp14:editId="0A184F23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667D1"/>
    <w:rsid w:val="002835C9"/>
    <w:rsid w:val="00296B25"/>
    <w:rsid w:val="002C782A"/>
    <w:rsid w:val="002D2433"/>
    <w:rsid w:val="002F7512"/>
    <w:rsid w:val="0030032E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880A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8</cp:revision>
  <cp:lastPrinted>2023-04-13T14:21:00Z</cp:lastPrinted>
  <dcterms:created xsi:type="dcterms:W3CDTF">2023-04-13T13:48:00Z</dcterms:created>
  <dcterms:modified xsi:type="dcterms:W3CDTF">2023-04-30T10:00:00Z</dcterms:modified>
</cp:coreProperties>
</file>